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4BA54" w14:textId="64E6BD40" w:rsidR="00036B32" w:rsidRPr="0022637D" w:rsidRDefault="0022637D" w:rsidP="0022637D">
      <w:pPr>
        <w:jc w:val="right"/>
        <w:rPr>
          <w:sz w:val="24"/>
          <w:szCs w:val="24"/>
          <w:lang w:val="fi-FI"/>
        </w:rPr>
      </w:pPr>
      <w:r w:rsidRPr="0022637D">
        <w:rPr>
          <w:sz w:val="24"/>
          <w:szCs w:val="24"/>
          <w:lang w:val="fi-FI"/>
        </w:rPr>
        <w:t>Eemil Aspholm</w:t>
      </w:r>
    </w:p>
    <w:p w14:paraId="61458143" w14:textId="262207BA" w:rsidR="0022637D" w:rsidRPr="0022637D" w:rsidRDefault="0022637D" w:rsidP="0022637D">
      <w:pPr>
        <w:jc w:val="right"/>
        <w:rPr>
          <w:sz w:val="24"/>
          <w:szCs w:val="24"/>
          <w:lang w:val="fi-FI"/>
        </w:rPr>
      </w:pPr>
      <w:r w:rsidRPr="0022637D">
        <w:rPr>
          <w:sz w:val="24"/>
          <w:szCs w:val="24"/>
          <w:lang w:val="fi-FI"/>
        </w:rPr>
        <w:t>CT30A3370 Käyttöjärjestelmät ja systeemiohjelmointi</w:t>
      </w:r>
    </w:p>
    <w:p w14:paraId="4BE75156" w14:textId="7325573C" w:rsidR="0022637D" w:rsidRPr="00A156BB" w:rsidRDefault="0022637D" w:rsidP="0022637D">
      <w:pPr>
        <w:jc w:val="right"/>
        <w:rPr>
          <w:sz w:val="24"/>
          <w:szCs w:val="24"/>
        </w:rPr>
      </w:pPr>
      <w:proofErr w:type="spellStart"/>
      <w:r w:rsidRPr="00A156BB">
        <w:rPr>
          <w:sz w:val="24"/>
          <w:szCs w:val="24"/>
        </w:rPr>
        <w:t>Harjoitustyöprojektit</w:t>
      </w:r>
      <w:proofErr w:type="spellEnd"/>
    </w:p>
    <w:p w14:paraId="1F42A160" w14:textId="77777777" w:rsidR="0022637D" w:rsidRPr="00A156BB" w:rsidRDefault="0022637D" w:rsidP="0022637D">
      <w:pPr>
        <w:jc w:val="both"/>
        <w:rPr>
          <w:sz w:val="24"/>
          <w:szCs w:val="24"/>
        </w:rPr>
      </w:pPr>
    </w:p>
    <w:p w14:paraId="54ECAF29" w14:textId="3C5EB561" w:rsidR="0022637D" w:rsidRDefault="00E51797" w:rsidP="00E51797">
      <w:pPr>
        <w:jc w:val="both"/>
        <w:rPr>
          <w:b/>
          <w:bCs/>
          <w:sz w:val="24"/>
          <w:szCs w:val="24"/>
        </w:rPr>
      </w:pPr>
      <w:r w:rsidRPr="00E51797">
        <w:rPr>
          <w:b/>
          <w:bCs/>
          <w:sz w:val="24"/>
          <w:szCs w:val="24"/>
        </w:rPr>
        <w:t>Project 1: Warmup to C and Unix programming</w:t>
      </w:r>
    </w:p>
    <w:p w14:paraId="613D7A36" w14:textId="60F28051" w:rsidR="00E51797" w:rsidRDefault="00384F92" w:rsidP="00E51797">
      <w:pPr>
        <w:jc w:val="both"/>
        <w:rPr>
          <w:sz w:val="24"/>
          <w:szCs w:val="24"/>
        </w:rPr>
      </w:pPr>
      <w:r>
        <w:rPr>
          <w:sz w:val="24"/>
          <w:szCs w:val="24"/>
        </w:rPr>
        <w:t>I started the project by building a simple menu based main function</w:t>
      </w:r>
      <w:r w:rsidR="00EF2326">
        <w:rPr>
          <w:sz w:val="24"/>
          <w:szCs w:val="24"/>
        </w:rPr>
        <w:t xml:space="preserve">. The menu has three different options 1. Reading user input from terminal and printing the input into the terminal in reverse order. </w:t>
      </w:r>
      <w:r w:rsidR="006A23F4">
        <w:rPr>
          <w:sz w:val="24"/>
          <w:szCs w:val="24"/>
        </w:rPr>
        <w:t xml:space="preserve">2. Reading user input from file and printing the input into the terminal in reverse order and 3. Reading the user input and printing the input into </w:t>
      </w:r>
      <w:r w:rsidR="00C62E8A">
        <w:rPr>
          <w:sz w:val="24"/>
          <w:szCs w:val="24"/>
        </w:rPr>
        <w:t>an</w:t>
      </w:r>
      <w:r w:rsidR="006A23F4">
        <w:rPr>
          <w:sz w:val="24"/>
          <w:szCs w:val="24"/>
        </w:rPr>
        <w:t xml:space="preserve"> </w:t>
      </w:r>
      <w:r w:rsidR="00C62E8A">
        <w:rPr>
          <w:sz w:val="24"/>
          <w:szCs w:val="24"/>
        </w:rPr>
        <w:t>output file</w:t>
      </w:r>
      <w:r w:rsidR="006A23F4">
        <w:rPr>
          <w:sz w:val="24"/>
          <w:szCs w:val="24"/>
        </w:rPr>
        <w:t xml:space="preserve">. </w:t>
      </w:r>
      <w:r w:rsidR="00C62E8A">
        <w:rPr>
          <w:sz w:val="24"/>
          <w:szCs w:val="24"/>
        </w:rPr>
        <w:t xml:space="preserve">The program in overall was </w:t>
      </w:r>
      <w:r w:rsidR="00D00977">
        <w:rPr>
          <w:sz w:val="24"/>
          <w:szCs w:val="24"/>
        </w:rPr>
        <w:t>easy</w:t>
      </w:r>
      <w:r w:rsidR="00C62E8A">
        <w:rPr>
          <w:sz w:val="24"/>
          <w:szCs w:val="24"/>
        </w:rPr>
        <w:t xml:space="preserve"> and I had no problems </w:t>
      </w:r>
      <w:r w:rsidR="00D00977">
        <w:rPr>
          <w:sz w:val="24"/>
          <w:szCs w:val="24"/>
        </w:rPr>
        <w:t>while programming.</w:t>
      </w:r>
      <w:r w:rsidR="0043427E">
        <w:rPr>
          <w:sz w:val="24"/>
          <w:szCs w:val="24"/>
        </w:rPr>
        <w:t xml:space="preserve"> Some of the functionalities were </w:t>
      </w:r>
      <w:r w:rsidR="004608B8">
        <w:rPr>
          <w:sz w:val="24"/>
          <w:szCs w:val="24"/>
        </w:rPr>
        <w:t>similar to ones in</w:t>
      </w:r>
      <w:r w:rsidR="0043427E">
        <w:rPr>
          <w:sz w:val="24"/>
          <w:szCs w:val="24"/>
        </w:rPr>
        <w:t xml:space="preserve"> </w:t>
      </w:r>
      <w:r w:rsidR="00C378CA">
        <w:rPr>
          <w:sz w:val="24"/>
          <w:szCs w:val="24"/>
        </w:rPr>
        <w:t>C-programming</w:t>
      </w:r>
      <w:r w:rsidR="004608B8">
        <w:rPr>
          <w:sz w:val="24"/>
          <w:szCs w:val="24"/>
        </w:rPr>
        <w:t xml:space="preserve"> basics</w:t>
      </w:r>
      <w:r w:rsidR="00C378CA">
        <w:rPr>
          <w:sz w:val="24"/>
          <w:szCs w:val="24"/>
        </w:rPr>
        <w:t xml:space="preserve"> course’s project work,</w:t>
      </w:r>
      <w:r w:rsidR="004608B8">
        <w:rPr>
          <w:sz w:val="24"/>
          <w:szCs w:val="24"/>
        </w:rPr>
        <w:t xml:space="preserve"> so I was able to use previously created code. </w:t>
      </w:r>
      <w:r w:rsidR="00D00977">
        <w:rPr>
          <w:sz w:val="24"/>
          <w:szCs w:val="24"/>
        </w:rPr>
        <w:t>The functionality pictures are shown below:</w:t>
      </w:r>
    </w:p>
    <w:p w14:paraId="563C0EDB" w14:textId="5B193860" w:rsidR="008B7A9F" w:rsidRDefault="0033223A" w:rsidP="00E5179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rst, testing the function without any command line arguments, the program takes input until a blank line is inserted. After this the program </w:t>
      </w:r>
      <w:r w:rsidR="00575115">
        <w:rPr>
          <w:sz w:val="24"/>
          <w:szCs w:val="24"/>
        </w:rPr>
        <w:t xml:space="preserve">reverses and print it to terminal. The second test is with only applying </w:t>
      </w:r>
      <w:r w:rsidR="00A156BB">
        <w:rPr>
          <w:sz w:val="24"/>
          <w:szCs w:val="24"/>
        </w:rPr>
        <w:t>an</w:t>
      </w:r>
      <w:r w:rsidR="00575115">
        <w:rPr>
          <w:sz w:val="24"/>
          <w:szCs w:val="24"/>
        </w:rPr>
        <w:t xml:space="preserve"> input file testi.txt</w:t>
      </w:r>
      <w:r w:rsidR="00356534">
        <w:rPr>
          <w:sz w:val="24"/>
          <w:szCs w:val="24"/>
        </w:rPr>
        <w:t xml:space="preserve">. The program reverses the file to terminal. The last part is running the program with </w:t>
      </w:r>
      <w:r w:rsidR="00EA2B48">
        <w:rPr>
          <w:sz w:val="24"/>
          <w:szCs w:val="24"/>
        </w:rPr>
        <w:t xml:space="preserve">an input and output files. The </w:t>
      </w:r>
      <w:r w:rsidR="00907E51">
        <w:rPr>
          <w:sz w:val="24"/>
          <w:szCs w:val="24"/>
        </w:rPr>
        <w:t>output file</w:t>
      </w:r>
      <w:r w:rsidR="00EA2B48">
        <w:rPr>
          <w:sz w:val="24"/>
          <w:szCs w:val="24"/>
        </w:rPr>
        <w:t xml:space="preserve"> is also shown below.</w:t>
      </w:r>
    </w:p>
    <w:p w14:paraId="2457E827" w14:textId="55043F53" w:rsidR="00D00977" w:rsidRDefault="008B7A9F" w:rsidP="00E51797">
      <w:pPr>
        <w:jc w:val="both"/>
        <w:rPr>
          <w:sz w:val="24"/>
          <w:szCs w:val="24"/>
        </w:rPr>
      </w:pPr>
      <w:r w:rsidRPr="008B7A9F">
        <w:rPr>
          <w:noProof/>
          <w:sz w:val="24"/>
          <w:szCs w:val="24"/>
        </w:rPr>
        <w:drawing>
          <wp:inline distT="0" distB="0" distL="0" distR="0" wp14:anchorId="1EFE3696" wp14:editId="3C269CF6">
            <wp:extent cx="3196742" cy="1879636"/>
            <wp:effectExtent l="0" t="0" r="381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10297" cy="1887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84EE6" w14:textId="0290AC04" w:rsidR="003A7566" w:rsidRDefault="003A7566" w:rsidP="00E51797">
      <w:pPr>
        <w:jc w:val="both"/>
        <w:rPr>
          <w:sz w:val="24"/>
          <w:szCs w:val="24"/>
        </w:rPr>
      </w:pPr>
      <w:r w:rsidRPr="003A7566">
        <w:rPr>
          <w:noProof/>
          <w:sz w:val="24"/>
          <w:szCs w:val="24"/>
        </w:rPr>
        <w:drawing>
          <wp:inline distT="0" distB="0" distL="0" distR="0" wp14:anchorId="0323C93C" wp14:editId="38461F0D">
            <wp:extent cx="2334227" cy="1068019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48911" cy="107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70585" w14:textId="118367E1" w:rsidR="003A7566" w:rsidRDefault="00B97CF6" w:rsidP="00E51797">
      <w:pPr>
        <w:jc w:val="both"/>
        <w:rPr>
          <w:sz w:val="24"/>
          <w:szCs w:val="24"/>
        </w:rPr>
      </w:pPr>
      <w:r w:rsidRPr="00B97CF6">
        <w:rPr>
          <w:noProof/>
          <w:sz w:val="24"/>
          <w:szCs w:val="24"/>
        </w:rPr>
        <w:drawing>
          <wp:inline distT="0" distB="0" distL="0" distR="0" wp14:anchorId="7934D34A" wp14:editId="5030FA05">
            <wp:extent cx="2472536" cy="1046073"/>
            <wp:effectExtent l="0" t="0" r="4445" b="190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89752" cy="1053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85565" w14:textId="267F0887" w:rsidR="00907E51" w:rsidRDefault="00907E51" w:rsidP="00E51797">
      <w:pPr>
        <w:jc w:val="both"/>
        <w:rPr>
          <w:sz w:val="24"/>
          <w:szCs w:val="24"/>
        </w:rPr>
      </w:pPr>
      <w:r w:rsidRPr="00907E51">
        <w:rPr>
          <w:noProof/>
          <w:sz w:val="24"/>
          <w:szCs w:val="24"/>
        </w:rPr>
        <w:lastRenderedPageBreak/>
        <w:drawing>
          <wp:inline distT="0" distB="0" distL="0" distR="0" wp14:anchorId="7276FC48" wp14:editId="502B29DE">
            <wp:extent cx="3899001" cy="847342"/>
            <wp:effectExtent l="0" t="0" r="635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2475" cy="852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4E8F8" w14:textId="6DF14578" w:rsidR="00BD5A61" w:rsidRDefault="00BD5A61" w:rsidP="00BD5A61">
      <w:pPr>
        <w:jc w:val="both"/>
        <w:rPr>
          <w:b/>
          <w:bCs/>
          <w:sz w:val="24"/>
          <w:szCs w:val="24"/>
        </w:rPr>
      </w:pPr>
      <w:r w:rsidRPr="00BD5A61">
        <w:rPr>
          <w:b/>
          <w:bCs/>
          <w:sz w:val="24"/>
          <w:szCs w:val="24"/>
        </w:rPr>
        <w:t>Project 2: Unix Utilities</w:t>
      </w:r>
    </w:p>
    <w:p w14:paraId="16379C16" w14:textId="3A06C28C" w:rsidR="00F275C5" w:rsidRDefault="00A7397C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project was more challenging than the previous one and required </w:t>
      </w:r>
      <w:r w:rsidR="00925A13">
        <w:rPr>
          <w:sz w:val="24"/>
          <w:szCs w:val="24"/>
        </w:rPr>
        <w:t xml:space="preserve">quite a lot of time. In the project I used the xv6 </w:t>
      </w:r>
      <w:r w:rsidR="004928C2">
        <w:rPr>
          <w:sz w:val="24"/>
          <w:szCs w:val="24"/>
        </w:rPr>
        <w:t xml:space="preserve">terminal functions as a guideline for my </w:t>
      </w:r>
      <w:r w:rsidR="00032723">
        <w:rPr>
          <w:sz w:val="24"/>
          <w:szCs w:val="24"/>
        </w:rPr>
        <w:t>own functions. I started this project with the my-cat function which was the easiest one to do. After that I continued to my-grep and lastly to my-zip and my-unzip functions.</w:t>
      </w:r>
      <w:r w:rsidR="00060617">
        <w:rPr>
          <w:sz w:val="24"/>
          <w:szCs w:val="24"/>
        </w:rPr>
        <w:t xml:space="preserve"> The functionalities of the programs are shown below in pictures.</w:t>
      </w:r>
    </w:p>
    <w:p w14:paraId="4A338B94" w14:textId="1540BD1A" w:rsidR="00332DB4" w:rsidRDefault="00332DB4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>Starting with he my-</w:t>
      </w:r>
      <w:proofErr w:type="spellStart"/>
      <w:r>
        <w:rPr>
          <w:sz w:val="24"/>
          <w:szCs w:val="24"/>
        </w:rPr>
        <w:t>cat.c</w:t>
      </w:r>
      <w:proofErr w:type="spellEnd"/>
      <w:r>
        <w:rPr>
          <w:sz w:val="24"/>
          <w:szCs w:val="24"/>
        </w:rPr>
        <w:t xml:space="preserve"> program, </w:t>
      </w:r>
      <w:r w:rsidR="000B25AD">
        <w:rPr>
          <w:sz w:val="24"/>
          <w:szCs w:val="24"/>
        </w:rPr>
        <w:t xml:space="preserve">first I created a loop that will go through all the command line arguments, </w:t>
      </w:r>
      <w:r w:rsidR="002B3A01">
        <w:rPr>
          <w:sz w:val="24"/>
          <w:szCs w:val="24"/>
        </w:rPr>
        <w:t>second,</w:t>
      </w:r>
      <w:r w:rsidR="000B25AD">
        <w:rPr>
          <w:sz w:val="24"/>
          <w:szCs w:val="24"/>
        </w:rPr>
        <w:t xml:space="preserve"> I added a while clause that will loop through the file</w:t>
      </w:r>
      <w:r w:rsidR="002B3A01">
        <w:rPr>
          <w:sz w:val="24"/>
          <w:szCs w:val="24"/>
        </w:rPr>
        <w:t xml:space="preserve"> and print the file into the terminal. Last I did some error handling and answered all the assumptions the assignment had. </w:t>
      </w:r>
    </w:p>
    <w:p w14:paraId="209CF831" w14:textId="7E7FF2BD" w:rsidR="00060617" w:rsidRDefault="00060617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>My-cat is tested with</w:t>
      </w:r>
      <w:r w:rsidR="00984D99">
        <w:rPr>
          <w:sz w:val="24"/>
          <w:szCs w:val="24"/>
        </w:rPr>
        <w:t>out any command line arguments (doesn’t work), with 1 command line argument and with 2 arguments.</w:t>
      </w:r>
      <w:r w:rsidR="0023561C">
        <w:rPr>
          <w:sz w:val="24"/>
          <w:szCs w:val="24"/>
        </w:rPr>
        <w:t xml:space="preserve"> The program also has error handling for faulty </w:t>
      </w:r>
      <w:r w:rsidR="002B3A01">
        <w:rPr>
          <w:sz w:val="24"/>
          <w:szCs w:val="24"/>
        </w:rPr>
        <w:t>input files</w:t>
      </w:r>
      <w:r w:rsidR="0023561C">
        <w:rPr>
          <w:sz w:val="24"/>
          <w:szCs w:val="24"/>
        </w:rPr>
        <w:t>.</w:t>
      </w:r>
    </w:p>
    <w:p w14:paraId="46EAB544" w14:textId="698BBD6B" w:rsidR="00060617" w:rsidRDefault="00AF4C2E" w:rsidP="00BD5A61">
      <w:pPr>
        <w:jc w:val="both"/>
        <w:rPr>
          <w:sz w:val="24"/>
          <w:szCs w:val="24"/>
        </w:rPr>
      </w:pPr>
      <w:r w:rsidRPr="00AF4C2E">
        <w:rPr>
          <w:noProof/>
          <w:sz w:val="24"/>
          <w:szCs w:val="24"/>
        </w:rPr>
        <w:drawing>
          <wp:inline distT="0" distB="0" distL="0" distR="0" wp14:anchorId="30EEA137" wp14:editId="3B132208">
            <wp:extent cx="3247948" cy="1954228"/>
            <wp:effectExtent l="0" t="0" r="0" b="825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1540" cy="195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D9184" w14:textId="0EDBFD1D" w:rsidR="0023561C" w:rsidRDefault="00EF37F3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>My-grep on the other hand</w:t>
      </w:r>
      <w:r w:rsidR="0010322E">
        <w:rPr>
          <w:sz w:val="24"/>
          <w:szCs w:val="24"/>
        </w:rPr>
        <w:t xml:space="preserve"> was a little harder than my</w:t>
      </w:r>
      <w:r w:rsidR="00DD60A4">
        <w:rPr>
          <w:sz w:val="24"/>
          <w:szCs w:val="24"/>
        </w:rPr>
        <w:t>-</w:t>
      </w:r>
      <w:r w:rsidR="0010322E">
        <w:rPr>
          <w:sz w:val="24"/>
          <w:szCs w:val="24"/>
        </w:rPr>
        <w:t xml:space="preserve">cat. </w:t>
      </w:r>
      <w:r w:rsidR="00AB7C80">
        <w:rPr>
          <w:sz w:val="24"/>
          <w:szCs w:val="24"/>
        </w:rPr>
        <w:t>First,</w:t>
      </w:r>
      <w:r w:rsidR="0010322E">
        <w:rPr>
          <w:sz w:val="24"/>
          <w:szCs w:val="24"/>
        </w:rPr>
        <w:t xml:space="preserve"> I created a switch case to determine the amount of command line parameters,</w:t>
      </w:r>
      <w:r w:rsidR="00AB7C80">
        <w:rPr>
          <w:sz w:val="24"/>
          <w:szCs w:val="24"/>
        </w:rPr>
        <w:t xml:space="preserve"> the second I created the functionality for 1 paramete</w:t>
      </w:r>
      <w:r w:rsidR="00D72B00">
        <w:rPr>
          <w:sz w:val="24"/>
          <w:szCs w:val="24"/>
        </w:rPr>
        <w:t xml:space="preserve">r, where the programs </w:t>
      </w:r>
      <w:r w:rsidR="00FC1B53">
        <w:rPr>
          <w:sz w:val="24"/>
          <w:szCs w:val="24"/>
        </w:rPr>
        <w:t>read</w:t>
      </w:r>
      <w:r w:rsidR="00D72B00">
        <w:rPr>
          <w:sz w:val="24"/>
          <w:szCs w:val="24"/>
        </w:rPr>
        <w:t xml:space="preserve"> input f</w:t>
      </w:r>
      <w:r w:rsidR="00FC1B53">
        <w:rPr>
          <w:sz w:val="24"/>
          <w:szCs w:val="24"/>
        </w:rPr>
        <w:t>rom</w:t>
      </w:r>
      <w:r w:rsidR="00D72B00">
        <w:rPr>
          <w:sz w:val="24"/>
          <w:szCs w:val="24"/>
        </w:rPr>
        <w:t xml:space="preserve"> terminal. After it was </w:t>
      </w:r>
      <w:r w:rsidR="00A574EA">
        <w:rPr>
          <w:sz w:val="24"/>
          <w:szCs w:val="24"/>
        </w:rPr>
        <w:t>done,</w:t>
      </w:r>
      <w:r w:rsidR="00D72B00">
        <w:rPr>
          <w:sz w:val="24"/>
          <w:szCs w:val="24"/>
        </w:rPr>
        <w:t xml:space="preserve"> I continued to</w:t>
      </w:r>
      <w:r w:rsidR="00FC1B53">
        <w:rPr>
          <w:sz w:val="24"/>
          <w:szCs w:val="24"/>
        </w:rPr>
        <w:t xml:space="preserve"> the default case with</w:t>
      </w:r>
      <w:r w:rsidR="00D72B00">
        <w:rPr>
          <w:sz w:val="24"/>
          <w:szCs w:val="24"/>
        </w:rPr>
        <w:t xml:space="preserve"> two or more parameters, where the program reads files and tries to find certain word in it. </w:t>
      </w:r>
      <w:r w:rsidR="00A574EA">
        <w:rPr>
          <w:sz w:val="24"/>
          <w:szCs w:val="24"/>
        </w:rPr>
        <w:t>The functionality was pretty much applied from my-cat program sinc</w:t>
      </w:r>
      <w:r w:rsidR="00BE3A06">
        <w:rPr>
          <w:sz w:val="24"/>
          <w:szCs w:val="24"/>
        </w:rPr>
        <w:t>e they were doing pretty much the same thing with a little difference.</w:t>
      </w:r>
    </w:p>
    <w:p w14:paraId="73297902" w14:textId="0E0CD5FD" w:rsidR="006131FD" w:rsidRDefault="006131FD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>Functionality is shown below:</w:t>
      </w:r>
    </w:p>
    <w:p w14:paraId="05CB2095" w14:textId="4D80C468" w:rsidR="006131FD" w:rsidRDefault="006131FD" w:rsidP="00BD5A61">
      <w:pPr>
        <w:jc w:val="both"/>
        <w:rPr>
          <w:sz w:val="24"/>
          <w:szCs w:val="24"/>
        </w:rPr>
      </w:pPr>
      <w:r w:rsidRPr="006131FD">
        <w:rPr>
          <w:sz w:val="24"/>
          <w:szCs w:val="24"/>
        </w:rPr>
        <w:drawing>
          <wp:inline distT="0" distB="0" distL="0" distR="0" wp14:anchorId="5FFBA903" wp14:editId="27BA2ECE">
            <wp:extent cx="4111631" cy="636423"/>
            <wp:effectExtent l="0" t="0" r="317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9486" cy="64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97430" w14:textId="1AC685D7" w:rsidR="00C9704C" w:rsidRDefault="00C9704C" w:rsidP="00BD5A61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06A8489" wp14:editId="3BC4E3B8">
            <wp:extent cx="4074566" cy="1633771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137" cy="16524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5CACAB" w14:textId="28D1D312" w:rsidR="00C9704C" w:rsidRDefault="00C9704C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ast I programmed the </w:t>
      </w:r>
      <w:r w:rsidR="00B009C3">
        <w:rPr>
          <w:sz w:val="24"/>
          <w:szCs w:val="24"/>
        </w:rPr>
        <w:t xml:space="preserve">my-zip and my-unzip programs. These were the hardest ones yet. </w:t>
      </w:r>
      <w:r w:rsidR="0024661C">
        <w:rPr>
          <w:sz w:val="24"/>
          <w:szCs w:val="24"/>
        </w:rPr>
        <w:t xml:space="preserve">I started this part of the project with programming the my-zip first. </w:t>
      </w:r>
      <w:r w:rsidR="00FD692A">
        <w:rPr>
          <w:sz w:val="24"/>
          <w:szCs w:val="24"/>
        </w:rPr>
        <w:t xml:space="preserve">I used the same kind base in this project as I had in the previous, error handling and looping through the command line parameters. </w:t>
      </w:r>
      <w:r w:rsidR="009A38EA">
        <w:rPr>
          <w:sz w:val="24"/>
          <w:szCs w:val="24"/>
        </w:rPr>
        <w:t>I also find a good source for this and by altering the code I was able to make to function to work. The program itself</w:t>
      </w:r>
      <w:r w:rsidR="00181A32">
        <w:rPr>
          <w:sz w:val="24"/>
          <w:szCs w:val="24"/>
        </w:rPr>
        <w:t xml:space="preserve"> reads the file character by character, and test if the next character in line is same as the previously read</w:t>
      </w:r>
      <w:r w:rsidR="00C06964">
        <w:rPr>
          <w:sz w:val="24"/>
          <w:szCs w:val="24"/>
        </w:rPr>
        <w:t xml:space="preserve"> char. If it were adding +1 to the count parameter and continue to the next character. When the</w:t>
      </w:r>
      <w:r w:rsidR="009A38EA">
        <w:rPr>
          <w:sz w:val="24"/>
          <w:szCs w:val="24"/>
        </w:rPr>
        <w:t xml:space="preserve"> </w:t>
      </w:r>
      <w:r w:rsidR="00C06964">
        <w:rPr>
          <w:sz w:val="24"/>
          <w:szCs w:val="24"/>
        </w:rPr>
        <w:t xml:space="preserve">character changes, were writing the count and the character itself into the output file. This will continue if there are characters in the input file. </w:t>
      </w:r>
    </w:p>
    <w:p w14:paraId="135CF257" w14:textId="63323485" w:rsidR="00C06964" w:rsidRDefault="00C06964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my-unzip was a lot easier compared to my-zip. I used the same kind of basics to this one (loops to go through parameters, and error handling.) </w:t>
      </w:r>
      <w:r w:rsidR="005232A7">
        <w:rPr>
          <w:sz w:val="24"/>
          <w:szCs w:val="24"/>
        </w:rPr>
        <w:t xml:space="preserve">This time the program had to read the count number from the file and translate it back to letters. </w:t>
      </w:r>
      <w:r w:rsidR="003C50D9">
        <w:rPr>
          <w:sz w:val="24"/>
          <w:szCs w:val="24"/>
        </w:rPr>
        <w:t>First,</w:t>
      </w:r>
      <w:r w:rsidR="00FC1F54">
        <w:rPr>
          <w:sz w:val="24"/>
          <w:szCs w:val="24"/>
        </w:rPr>
        <w:t xml:space="preserve"> I checked that there </w:t>
      </w:r>
      <w:r w:rsidR="00AF19A2">
        <w:rPr>
          <w:sz w:val="24"/>
          <w:szCs w:val="24"/>
        </w:rPr>
        <w:t>are</w:t>
      </w:r>
      <w:r w:rsidR="00FC1F54">
        <w:rPr>
          <w:sz w:val="24"/>
          <w:szCs w:val="24"/>
        </w:rPr>
        <w:t xml:space="preserve"> elements in the </w:t>
      </w:r>
      <w:r w:rsidR="00133A1A">
        <w:rPr>
          <w:sz w:val="24"/>
          <w:szCs w:val="24"/>
        </w:rPr>
        <w:t>input file</w:t>
      </w:r>
      <w:r w:rsidR="004278AA">
        <w:rPr>
          <w:sz w:val="24"/>
          <w:szCs w:val="24"/>
        </w:rPr>
        <w:t xml:space="preserve">, the second </w:t>
      </w:r>
      <w:r w:rsidR="003C50D9">
        <w:rPr>
          <w:sz w:val="24"/>
          <w:szCs w:val="24"/>
        </w:rPr>
        <w:t xml:space="preserve">I </w:t>
      </w:r>
      <w:r w:rsidR="00AF19A2">
        <w:rPr>
          <w:sz w:val="24"/>
          <w:szCs w:val="24"/>
        </w:rPr>
        <w:t xml:space="preserve">used freed to transfer the next char in line into a buffer. After this </w:t>
      </w:r>
      <w:r w:rsidR="00194F0E">
        <w:rPr>
          <w:sz w:val="24"/>
          <w:szCs w:val="24"/>
        </w:rPr>
        <w:t xml:space="preserve">I only had to keep looping and writing the number to terminal until the character changed. </w:t>
      </w:r>
    </w:p>
    <w:p w14:paraId="1388800D" w14:textId="1D3DD057" w:rsidR="00194F0E" w:rsidRDefault="00194F0E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>Pictures above of the functionalities of the programs.</w:t>
      </w:r>
      <w:r w:rsidR="00C34E65">
        <w:rPr>
          <w:sz w:val="24"/>
          <w:szCs w:val="24"/>
        </w:rPr>
        <w:t xml:space="preserve"> (I couldn’t open the </w:t>
      </w:r>
      <w:proofErr w:type="spellStart"/>
      <w:r w:rsidR="00C34E65">
        <w:rPr>
          <w:sz w:val="24"/>
          <w:szCs w:val="24"/>
        </w:rPr>
        <w:t>zip.z</w:t>
      </w:r>
      <w:proofErr w:type="spellEnd"/>
      <w:r w:rsidR="00C34E65">
        <w:rPr>
          <w:sz w:val="24"/>
          <w:szCs w:val="24"/>
        </w:rPr>
        <w:t xml:space="preserve"> file with text editor to show the insides)</w:t>
      </w:r>
    </w:p>
    <w:p w14:paraId="30A2E012" w14:textId="58DA5239" w:rsidR="008A38A4" w:rsidRDefault="008A38A4" w:rsidP="00BD5A61">
      <w:pPr>
        <w:jc w:val="both"/>
        <w:rPr>
          <w:sz w:val="24"/>
          <w:szCs w:val="24"/>
        </w:rPr>
      </w:pPr>
      <w:r w:rsidRPr="008A38A4">
        <w:rPr>
          <w:sz w:val="24"/>
          <w:szCs w:val="24"/>
        </w:rPr>
        <w:drawing>
          <wp:inline distT="0" distB="0" distL="0" distR="0" wp14:anchorId="4A914420" wp14:editId="10B94CFE">
            <wp:extent cx="4089196" cy="2321941"/>
            <wp:effectExtent l="0" t="0" r="6985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0421" cy="23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401EC" w14:textId="1274F6C5" w:rsidR="00C34E65" w:rsidRDefault="00C34E65" w:rsidP="00BD5A61">
      <w:pPr>
        <w:jc w:val="both"/>
        <w:rPr>
          <w:sz w:val="24"/>
          <w:szCs w:val="24"/>
        </w:rPr>
      </w:pPr>
      <w:r w:rsidRPr="00C34E65">
        <w:rPr>
          <w:sz w:val="24"/>
          <w:szCs w:val="24"/>
        </w:rPr>
        <w:drawing>
          <wp:inline distT="0" distB="0" distL="0" distR="0" wp14:anchorId="2C2B9924" wp14:editId="1F9ECF0D">
            <wp:extent cx="1400370" cy="933580"/>
            <wp:effectExtent l="0" t="0" r="9525" b="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182E5" w14:textId="77777777" w:rsidR="00194F0E" w:rsidRDefault="00194F0E" w:rsidP="00BD5A61">
      <w:pPr>
        <w:jc w:val="both"/>
        <w:rPr>
          <w:sz w:val="24"/>
          <w:szCs w:val="24"/>
        </w:rPr>
      </w:pPr>
    </w:p>
    <w:p w14:paraId="3C2C050D" w14:textId="0A950F69" w:rsidR="00C7784E" w:rsidRDefault="008E298D" w:rsidP="00BD5A61">
      <w:pPr>
        <w:jc w:val="both"/>
        <w:rPr>
          <w:b/>
          <w:bCs/>
          <w:sz w:val="24"/>
          <w:szCs w:val="24"/>
        </w:rPr>
      </w:pPr>
      <w:r w:rsidRPr="008E298D">
        <w:rPr>
          <w:b/>
          <w:bCs/>
          <w:sz w:val="24"/>
          <w:szCs w:val="24"/>
        </w:rPr>
        <w:lastRenderedPageBreak/>
        <w:t>Project 4: Kernel Hacking</w:t>
      </w:r>
    </w:p>
    <w:p w14:paraId="4B6E7435" w14:textId="5AF4A82E" w:rsidR="008E298D" w:rsidRDefault="008E298D" w:rsidP="00BD5A61">
      <w:pPr>
        <w:jc w:val="both"/>
        <w:rPr>
          <w:b/>
          <w:bCs/>
          <w:sz w:val="24"/>
          <w:szCs w:val="24"/>
        </w:rPr>
      </w:pPr>
    </w:p>
    <w:p w14:paraId="21F6EBF0" w14:textId="418718C6" w:rsidR="008E298D" w:rsidRDefault="008E298D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chose Kernel hacking project because it seemed interesting to me, </w:t>
      </w:r>
      <w:r w:rsidR="00B97DD4">
        <w:rPr>
          <w:sz w:val="24"/>
          <w:szCs w:val="24"/>
        </w:rPr>
        <w:t xml:space="preserve">although I had no idea of how hard it could be. First, I watched the intro YouTube video about xv6. </w:t>
      </w:r>
      <w:r w:rsidR="00283682">
        <w:rPr>
          <w:sz w:val="24"/>
          <w:szCs w:val="24"/>
        </w:rPr>
        <w:t xml:space="preserve">After watching the video I had to google how to install xv6 into Ubuntu that is ran through virtual box, </w:t>
      </w:r>
      <w:r w:rsidR="00664320">
        <w:rPr>
          <w:sz w:val="24"/>
          <w:szCs w:val="24"/>
        </w:rPr>
        <w:t>this wasn’t that hard at all.</w:t>
      </w:r>
    </w:p>
    <w:p w14:paraId="61106124" w14:textId="71C131E0" w:rsidR="00664320" w:rsidRDefault="008E590D" w:rsidP="00BD5A61">
      <w:pPr>
        <w:jc w:val="both"/>
        <w:rPr>
          <w:sz w:val="24"/>
          <w:szCs w:val="24"/>
        </w:rPr>
      </w:pPr>
      <w:r w:rsidRPr="008E590D">
        <w:rPr>
          <w:sz w:val="24"/>
          <w:szCs w:val="24"/>
        </w:rPr>
        <w:drawing>
          <wp:inline distT="0" distB="0" distL="0" distR="0" wp14:anchorId="1BA350CB" wp14:editId="18567DA0">
            <wp:extent cx="3350361" cy="985401"/>
            <wp:effectExtent l="0" t="0" r="2540" b="571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4321" cy="99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6988D" w14:textId="1720B09F" w:rsidR="00EE141E" w:rsidRDefault="00EE141E" w:rsidP="00BD5A61">
      <w:pPr>
        <w:jc w:val="both"/>
      </w:pPr>
      <w:r>
        <w:rPr>
          <w:sz w:val="24"/>
          <w:szCs w:val="24"/>
        </w:rPr>
        <w:t xml:space="preserve">For this project I also found useful guide from GitHub: </w:t>
      </w:r>
      <w:hyperlink r:id="rId14" w:history="1">
        <w:r>
          <w:rPr>
            <w:rStyle w:val="Hyperlink"/>
          </w:rPr>
          <w:t>https://gist.github.com/bridgesign/e932115f1d58c7e763e6e443500c6561</w:t>
        </w:r>
      </w:hyperlink>
    </w:p>
    <w:p w14:paraId="7FED9A96" w14:textId="63440662" w:rsidR="00EE141E" w:rsidRDefault="00D8620A" w:rsidP="00BD5A61">
      <w:pPr>
        <w:jc w:val="both"/>
      </w:pPr>
      <w:r>
        <w:t>First,</w:t>
      </w:r>
      <w:r w:rsidR="00460E20">
        <w:t xml:space="preserve"> I had to start study how the xv6 works and what I would have to do </w:t>
      </w:r>
      <w:r w:rsidR="00E17FD9">
        <w:t>to</w:t>
      </w:r>
      <w:r w:rsidR="00460E20">
        <w:t xml:space="preserve"> make own </w:t>
      </w:r>
      <w:r w:rsidR="00A14336">
        <w:t>command line</w:t>
      </w:r>
      <w:r w:rsidR="00460E20">
        <w:t xml:space="preserve"> function.</w:t>
      </w:r>
      <w:r w:rsidR="00282AB5">
        <w:t xml:space="preserve"> After that I read the</w:t>
      </w:r>
      <w:r w:rsidR="00F127F0">
        <w:t xml:space="preserve"> step-by-step</w:t>
      </w:r>
      <w:r w:rsidR="00282AB5">
        <w:t xml:space="preserve"> guide </w:t>
      </w:r>
      <w:r w:rsidR="00F127F0">
        <w:t xml:space="preserve">from </w:t>
      </w:r>
      <w:proofErr w:type="spellStart"/>
      <w:r w:rsidR="00F127F0">
        <w:t>bridgesign’s</w:t>
      </w:r>
      <w:proofErr w:type="spellEnd"/>
      <w:r w:rsidR="00F127F0">
        <w:t xml:space="preserve"> </w:t>
      </w:r>
      <w:proofErr w:type="spellStart"/>
      <w:r w:rsidR="00F127F0">
        <w:t>github</w:t>
      </w:r>
      <w:proofErr w:type="spellEnd"/>
      <w:r w:rsidR="00F127F0">
        <w:t xml:space="preserve"> and made my own implementation of the </w:t>
      </w:r>
      <w:r w:rsidR="006E275C">
        <w:t xml:space="preserve">counter. </w:t>
      </w:r>
      <w:r w:rsidR="00163C5A">
        <w:t xml:space="preserve">The guide taught me a lot about xv6, and </w:t>
      </w:r>
      <w:r w:rsidR="009E477D">
        <w:t>in</w:t>
      </w:r>
      <w:r w:rsidR="00163C5A">
        <w:t xml:space="preserve"> my opinion I have </w:t>
      </w:r>
      <w:r w:rsidR="003C21C5">
        <w:t xml:space="preserve">a lot better thought how the whole xv6 is </w:t>
      </w:r>
      <w:r w:rsidR="00AC0C82">
        <w:t xml:space="preserve">built. After I had finished the </w:t>
      </w:r>
      <w:r w:rsidR="009A008C">
        <w:t>counter,</w:t>
      </w:r>
      <w:r w:rsidR="00AC0C82">
        <w:t xml:space="preserve"> I tested that it works, and implemented a </w:t>
      </w:r>
      <w:r w:rsidR="00F173A4">
        <w:t>command line</w:t>
      </w:r>
      <w:r w:rsidR="00AC0C82">
        <w:t xml:space="preserve"> function </w:t>
      </w:r>
      <w:proofErr w:type="spellStart"/>
      <w:r w:rsidR="00AC0C82">
        <w:t>getCount</w:t>
      </w:r>
      <w:proofErr w:type="spellEnd"/>
      <w:r w:rsidR="00AC0C82">
        <w:t xml:space="preserve"> that returns the count of the</w:t>
      </w:r>
      <w:r w:rsidR="00584032">
        <w:t xml:space="preserve"> calls made. After this I started working on </w:t>
      </w:r>
      <w:r w:rsidR="00117F18">
        <w:t xml:space="preserve">the </w:t>
      </w:r>
      <w:r w:rsidR="00F173A4">
        <w:t>functionality of the counter reset</w:t>
      </w:r>
      <w:r w:rsidR="009E477D">
        <w:t xml:space="preserve"> that is included in command line function </w:t>
      </w:r>
      <w:proofErr w:type="spellStart"/>
      <w:r w:rsidR="009E477D">
        <w:t>modifyCounter</w:t>
      </w:r>
      <w:proofErr w:type="spellEnd"/>
      <w:r w:rsidR="009E477D">
        <w:t>.</w:t>
      </w:r>
      <w:r w:rsidR="00BA13DD">
        <w:t xml:space="preserve"> </w:t>
      </w:r>
      <w:proofErr w:type="spellStart"/>
      <w:r w:rsidR="00BA13DD">
        <w:t>Modifycounter</w:t>
      </w:r>
      <w:proofErr w:type="spellEnd"/>
      <w:r w:rsidR="00BA13DD">
        <w:t xml:space="preserve"> will take a number as an </w:t>
      </w:r>
      <w:r w:rsidR="00777546">
        <w:t xml:space="preserve">input (the number of </w:t>
      </w:r>
      <w:proofErr w:type="spellStart"/>
      <w:r w:rsidR="00777546">
        <w:t>syscall</w:t>
      </w:r>
      <w:proofErr w:type="spellEnd"/>
      <w:r w:rsidR="00777546">
        <w:t xml:space="preserve"> from 1 to 24 that is wanted to be counted.) and it will also reset the counter. </w:t>
      </w:r>
      <w:r w:rsidR="00FA3AFF">
        <w:t>Unfortunately,</w:t>
      </w:r>
      <w:r w:rsidR="001C0708">
        <w:t xml:space="preserve"> I was not able to make the </w:t>
      </w:r>
      <w:proofErr w:type="spellStart"/>
      <w:r w:rsidR="001C0708">
        <w:t>setCounter</w:t>
      </w:r>
      <w:proofErr w:type="spellEnd"/>
      <w:r w:rsidR="001C0708">
        <w:t xml:space="preserve"> to work (it did not edit th</w:t>
      </w:r>
      <w:r w:rsidR="00461224">
        <w:t>e</w:t>
      </w:r>
      <w:r w:rsidR="00E800B4">
        <w:t xml:space="preserve"> proc st</w:t>
      </w:r>
      <w:r w:rsidR="00FA3AFF">
        <w:t>ru</w:t>
      </w:r>
      <w:r w:rsidR="00E800B4">
        <w:t xml:space="preserve">cts </w:t>
      </w:r>
      <w:proofErr w:type="spellStart"/>
      <w:r w:rsidR="00E800B4">
        <w:t>callID</w:t>
      </w:r>
      <w:proofErr w:type="spellEnd"/>
      <w:r w:rsidR="00E800B4">
        <w:t xml:space="preserve"> element, </w:t>
      </w:r>
      <w:r w:rsidR="00FA3AFF">
        <w:t>I’m</w:t>
      </w:r>
      <w:r w:rsidR="00E800B4">
        <w:t xml:space="preserve"> not sure why.)</w:t>
      </w:r>
      <w:r w:rsidR="00FA3AFF">
        <w:t xml:space="preserve"> But </w:t>
      </w:r>
      <w:r w:rsidR="00863C8F">
        <w:t>otherwise,</w:t>
      </w:r>
      <w:r w:rsidR="00FA3AFF">
        <w:t xml:space="preserve"> the counter </w:t>
      </w:r>
      <w:r w:rsidR="00EE46AA">
        <w:t>resetting</w:t>
      </w:r>
      <w:r w:rsidR="00FA3AFF">
        <w:t xml:space="preserve"> and </w:t>
      </w:r>
      <w:r w:rsidR="00EE46AA">
        <w:t xml:space="preserve">receiving the number of </w:t>
      </w:r>
      <w:r>
        <w:t>systems</w:t>
      </w:r>
      <w:r w:rsidR="00EE46AA">
        <w:t xml:space="preserve"> counts to the terminal works fine.</w:t>
      </w:r>
    </w:p>
    <w:p w14:paraId="1E900ED8" w14:textId="71733467" w:rsidR="00582E93" w:rsidRDefault="00863C8F" w:rsidP="00BD5A61">
      <w:pPr>
        <w:jc w:val="both"/>
        <w:rPr>
          <w:sz w:val="24"/>
          <w:szCs w:val="24"/>
        </w:rPr>
      </w:pPr>
      <w:r w:rsidRPr="00863C8F">
        <w:rPr>
          <w:sz w:val="24"/>
          <w:szCs w:val="24"/>
        </w:rPr>
        <w:drawing>
          <wp:inline distT="0" distB="0" distL="0" distR="0" wp14:anchorId="6BAE35F2" wp14:editId="0788744B">
            <wp:extent cx="3708806" cy="2583860"/>
            <wp:effectExtent l="0" t="0" r="6350" b="698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3294" cy="2586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F85C" w14:textId="2DE0B500" w:rsidR="007F192D" w:rsidRPr="008E298D" w:rsidRDefault="007F192D" w:rsidP="00BD5A6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is particular project I had to edit almost every single of the files included in xv6, but the most </w:t>
      </w:r>
      <w:r w:rsidR="001A4731">
        <w:rPr>
          <w:sz w:val="24"/>
          <w:szCs w:val="24"/>
        </w:rPr>
        <w:t>editing</w:t>
      </w:r>
      <w:r>
        <w:rPr>
          <w:sz w:val="24"/>
          <w:szCs w:val="24"/>
        </w:rPr>
        <w:t xml:space="preserve"> </w:t>
      </w:r>
      <w:r w:rsidR="00E17FD9">
        <w:rPr>
          <w:sz w:val="24"/>
          <w:szCs w:val="24"/>
        </w:rPr>
        <w:t>was</w:t>
      </w:r>
      <w:r w:rsidR="001A4731">
        <w:rPr>
          <w:sz w:val="24"/>
          <w:szCs w:val="24"/>
        </w:rPr>
        <w:t xml:space="preserve"> made in</w:t>
      </w:r>
      <w:r>
        <w:rPr>
          <w:sz w:val="24"/>
          <w:szCs w:val="24"/>
        </w:rPr>
        <w:t xml:space="preserve"> </w:t>
      </w:r>
      <w:proofErr w:type="spellStart"/>
      <w:r w:rsidR="001A4731">
        <w:rPr>
          <w:sz w:val="24"/>
          <w:szCs w:val="24"/>
        </w:rPr>
        <w:t>sysproc.c</w:t>
      </w:r>
      <w:proofErr w:type="spellEnd"/>
      <w:r w:rsidR="001A4731">
        <w:rPr>
          <w:sz w:val="24"/>
          <w:szCs w:val="24"/>
        </w:rPr>
        <w:t xml:space="preserve">, </w:t>
      </w:r>
      <w:proofErr w:type="spellStart"/>
      <w:r w:rsidR="001A4731">
        <w:rPr>
          <w:sz w:val="24"/>
          <w:szCs w:val="24"/>
        </w:rPr>
        <w:t>Makefile</w:t>
      </w:r>
      <w:proofErr w:type="spellEnd"/>
      <w:r w:rsidR="001A4731">
        <w:rPr>
          <w:sz w:val="24"/>
          <w:szCs w:val="24"/>
        </w:rPr>
        <w:t xml:space="preserve">, </w:t>
      </w:r>
      <w:proofErr w:type="spellStart"/>
      <w:r w:rsidR="001A4731">
        <w:rPr>
          <w:sz w:val="24"/>
          <w:szCs w:val="24"/>
        </w:rPr>
        <w:t>syscall.c</w:t>
      </w:r>
      <w:proofErr w:type="spellEnd"/>
      <w:r w:rsidR="001A4731">
        <w:rPr>
          <w:sz w:val="24"/>
          <w:szCs w:val="24"/>
        </w:rPr>
        <w:t xml:space="preserve"> and adding also the </w:t>
      </w:r>
      <w:proofErr w:type="spellStart"/>
      <w:r w:rsidR="001A4731">
        <w:rPr>
          <w:sz w:val="24"/>
          <w:szCs w:val="24"/>
        </w:rPr>
        <w:t>getCount.c</w:t>
      </w:r>
      <w:proofErr w:type="spellEnd"/>
      <w:r w:rsidR="001A4731">
        <w:rPr>
          <w:sz w:val="24"/>
          <w:szCs w:val="24"/>
        </w:rPr>
        <w:t xml:space="preserve"> and </w:t>
      </w:r>
      <w:proofErr w:type="spellStart"/>
      <w:r w:rsidR="001A4731">
        <w:rPr>
          <w:sz w:val="24"/>
          <w:szCs w:val="24"/>
        </w:rPr>
        <w:t>modifyCounter.c</w:t>
      </w:r>
      <w:proofErr w:type="spellEnd"/>
      <w:r w:rsidR="001A4731">
        <w:rPr>
          <w:sz w:val="24"/>
          <w:szCs w:val="24"/>
        </w:rPr>
        <w:t xml:space="preserve"> functions in the xv6 folder.</w:t>
      </w:r>
    </w:p>
    <w:sectPr w:rsidR="007F192D" w:rsidRPr="008E298D" w:rsidSect="00920615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sDA3NTIwNzKyMLdQ0lEKTi0uzszPAykwqgUATQcXJywAAAA="/>
  </w:docVars>
  <w:rsids>
    <w:rsidRoot w:val="001C3A71"/>
    <w:rsid w:val="000213B5"/>
    <w:rsid w:val="00032723"/>
    <w:rsid w:val="00050B17"/>
    <w:rsid w:val="00060617"/>
    <w:rsid w:val="000B25AD"/>
    <w:rsid w:val="0010322E"/>
    <w:rsid w:val="00117F18"/>
    <w:rsid w:val="00133A1A"/>
    <w:rsid w:val="00163C5A"/>
    <w:rsid w:val="00181A32"/>
    <w:rsid w:val="00194F0E"/>
    <w:rsid w:val="001A4731"/>
    <w:rsid w:val="001C0708"/>
    <w:rsid w:val="001C3A71"/>
    <w:rsid w:val="0022006C"/>
    <w:rsid w:val="0022637D"/>
    <w:rsid w:val="0023561C"/>
    <w:rsid w:val="0024661C"/>
    <w:rsid w:val="00265628"/>
    <w:rsid w:val="0027580E"/>
    <w:rsid w:val="00282AB5"/>
    <w:rsid w:val="00283682"/>
    <w:rsid w:val="002B3A01"/>
    <w:rsid w:val="0033223A"/>
    <w:rsid w:val="00332DB4"/>
    <w:rsid w:val="00356534"/>
    <w:rsid w:val="00384F92"/>
    <w:rsid w:val="003A4ECA"/>
    <w:rsid w:val="003A7566"/>
    <w:rsid w:val="003C21C5"/>
    <w:rsid w:val="003C50D9"/>
    <w:rsid w:val="00407155"/>
    <w:rsid w:val="004278AA"/>
    <w:rsid w:val="0043427E"/>
    <w:rsid w:val="004608B8"/>
    <w:rsid w:val="00460E20"/>
    <w:rsid w:val="00461224"/>
    <w:rsid w:val="004928C2"/>
    <w:rsid w:val="005232A7"/>
    <w:rsid w:val="00575115"/>
    <w:rsid w:val="00582E93"/>
    <w:rsid w:val="00584032"/>
    <w:rsid w:val="006131FD"/>
    <w:rsid w:val="006448A9"/>
    <w:rsid w:val="00664320"/>
    <w:rsid w:val="006A23F4"/>
    <w:rsid w:val="006C171B"/>
    <w:rsid w:val="006E275C"/>
    <w:rsid w:val="00713A82"/>
    <w:rsid w:val="00734453"/>
    <w:rsid w:val="00777546"/>
    <w:rsid w:val="007F192D"/>
    <w:rsid w:val="008067F2"/>
    <w:rsid w:val="0086152A"/>
    <w:rsid w:val="00863C8F"/>
    <w:rsid w:val="008A38A4"/>
    <w:rsid w:val="008B7A9F"/>
    <w:rsid w:val="008E298D"/>
    <w:rsid w:val="008E590D"/>
    <w:rsid w:val="00907E51"/>
    <w:rsid w:val="00920615"/>
    <w:rsid w:val="009226D4"/>
    <w:rsid w:val="00925A13"/>
    <w:rsid w:val="00984D99"/>
    <w:rsid w:val="009A008C"/>
    <w:rsid w:val="009A38EA"/>
    <w:rsid w:val="009E477D"/>
    <w:rsid w:val="00A14336"/>
    <w:rsid w:val="00A156BB"/>
    <w:rsid w:val="00A574EA"/>
    <w:rsid w:val="00A7397C"/>
    <w:rsid w:val="00AA1186"/>
    <w:rsid w:val="00AB7C80"/>
    <w:rsid w:val="00AC0C82"/>
    <w:rsid w:val="00AF19A2"/>
    <w:rsid w:val="00AF4C2E"/>
    <w:rsid w:val="00B009C3"/>
    <w:rsid w:val="00B97CF6"/>
    <w:rsid w:val="00B97DD4"/>
    <w:rsid w:val="00BA13DD"/>
    <w:rsid w:val="00BD5A61"/>
    <w:rsid w:val="00BE3A06"/>
    <w:rsid w:val="00C06964"/>
    <w:rsid w:val="00C34E65"/>
    <w:rsid w:val="00C378CA"/>
    <w:rsid w:val="00C62E8A"/>
    <w:rsid w:val="00C7784E"/>
    <w:rsid w:val="00C9704C"/>
    <w:rsid w:val="00D00977"/>
    <w:rsid w:val="00D72B00"/>
    <w:rsid w:val="00D8620A"/>
    <w:rsid w:val="00D92553"/>
    <w:rsid w:val="00DD60A4"/>
    <w:rsid w:val="00E17FD9"/>
    <w:rsid w:val="00E51797"/>
    <w:rsid w:val="00E800B4"/>
    <w:rsid w:val="00EA2B48"/>
    <w:rsid w:val="00EE141E"/>
    <w:rsid w:val="00EE46AA"/>
    <w:rsid w:val="00EF2326"/>
    <w:rsid w:val="00EF37F3"/>
    <w:rsid w:val="00F127F0"/>
    <w:rsid w:val="00F173A4"/>
    <w:rsid w:val="00F275C5"/>
    <w:rsid w:val="00F8439E"/>
    <w:rsid w:val="00FA3AFF"/>
    <w:rsid w:val="00FC1B53"/>
    <w:rsid w:val="00FC1F54"/>
    <w:rsid w:val="00FD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0BDA78A"/>
  <w15:chartTrackingRefBased/>
  <w15:docId w15:val="{11615DE3-07C6-4926-BC9F-7714A1F4B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E14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5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s://gist.github.com/bridgesign/e932115f1d58c7e763e6e443500c6561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4</Pages>
  <Words>860</Words>
  <Characters>4908</Characters>
  <Application>Microsoft Office Word</Application>
  <DocSecurity>0</DocSecurity>
  <Lines>40</Lines>
  <Paragraphs>11</Paragraphs>
  <ScaleCrop>false</ScaleCrop>
  <Company/>
  <LinksUpToDate>false</LinksUpToDate>
  <CharactersWithSpaces>5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mil Aspholm</dc:creator>
  <cp:keywords/>
  <dc:description/>
  <cp:lastModifiedBy>Eemil Aspholm</cp:lastModifiedBy>
  <cp:revision>100</cp:revision>
  <dcterms:created xsi:type="dcterms:W3CDTF">2022-03-11T16:12:00Z</dcterms:created>
  <dcterms:modified xsi:type="dcterms:W3CDTF">2022-03-12T14:23:00Z</dcterms:modified>
</cp:coreProperties>
</file>